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7CC3F3A8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1A308F" w:rsidRPr="00A67DDF">
        <w:t xml:space="preserve"> </w:t>
      </w:r>
      <w:r w:rsidR="00B424A0">
        <w:t>Minutes</w:t>
      </w:r>
    </w:p>
    <w:p w14:paraId="2ABD9192" w14:textId="625BBDC1" w:rsidR="00B32714" w:rsidRPr="001A308F" w:rsidRDefault="00C63C53" w:rsidP="00B3271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hyperlink r:id="rId12" w:history="1">
        <w:r w:rsidR="00B32714" w:rsidRPr="00B32714">
          <w:rPr>
            <w:rStyle w:val="Hyperlink"/>
            <w:rFonts w:ascii="Arial" w:hAnsi="Arial" w:cs="Arial"/>
            <w:sz w:val="32"/>
            <w:szCs w:val="32"/>
          </w:rPr>
          <w:t>Microsoft Teams</w:t>
        </w:r>
      </w:hyperlink>
      <w:r w:rsidR="00B32714">
        <w:rPr>
          <w:rFonts w:ascii="Arial" w:hAnsi="Arial" w:cs="Arial"/>
          <w:sz w:val="32"/>
          <w:szCs w:val="32"/>
        </w:rPr>
        <w:t>,</w:t>
      </w:r>
    </w:p>
    <w:p w14:paraId="3B84290F" w14:textId="72B0D486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174190">
        <w:rPr>
          <w:rFonts w:ascii="Arial" w:hAnsi="Arial" w:cs="Arial"/>
          <w:sz w:val="32"/>
          <w:szCs w:val="32"/>
        </w:rPr>
        <w:t>April 7</w:t>
      </w:r>
      <w:r w:rsidR="00174190" w:rsidRPr="00174190">
        <w:rPr>
          <w:rFonts w:ascii="Arial" w:hAnsi="Arial" w:cs="Arial"/>
          <w:sz w:val="32"/>
          <w:szCs w:val="32"/>
          <w:vertAlign w:val="superscript"/>
        </w:rPr>
        <w:t>th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640E8066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  <w:r w:rsidR="00B424A0">
        <w:rPr>
          <w:rFonts w:ascii="Arial" w:eastAsia="Times New Roman" w:hAnsi="Arial" w:cs="Arial"/>
          <w:sz w:val="24"/>
          <w:szCs w:val="24"/>
        </w:rPr>
        <w:t xml:space="preserve"> 11:16 am 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0923C84C" w:rsidR="00776E94" w:rsidRPr="00972A85" w:rsidRDefault="00174190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April 7</w:t>
            </w:r>
            <w:r w:rsidRPr="00174190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th</w:t>
            </w:r>
            <w:r w:rsidR="00B32714">
              <w:rPr>
                <w:rFonts w:ascii="Arial" w:eastAsia="Times New Roman" w:hAnsi="Arial" w:cs="Arial"/>
                <w:b/>
                <w:bCs/>
                <w:sz w:val="24"/>
              </w:rPr>
              <w:t>,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7D96EB7B" w:rsidR="00776E94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1055EE60" w:rsidR="00776E94" w:rsidRPr="00BF2D9C" w:rsidRDefault="00776E94" w:rsidP="00B424A0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</w:t>
            </w:r>
            <w:r w:rsidR="00B424A0">
              <w:rPr>
                <w:rFonts w:ascii="Arial" w:eastAsia="Times New Roman" w:hAnsi="Arial" w:cs="Arial"/>
                <w:b/>
                <w:bCs/>
                <w:sz w:val="24"/>
              </w:rPr>
              <w:t>-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21D4C20D" w:rsidR="00776E94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1B60A452" w:rsidR="00776E94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6060B604" w:rsidR="00776E94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658C9A67" w:rsidR="002575EC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77777777" w:rsidR="002575EC" w:rsidRPr="00972A85" w:rsidRDefault="002575EC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B424A0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5E0C5F98" w:rsidR="002575EC" w:rsidRPr="00972A85" w:rsidRDefault="00B424A0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B424A0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39C54D65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Kelsea </w:t>
      </w:r>
      <w:proofErr w:type="spellStart"/>
      <w:r w:rsidR="00440492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Goettl</w:t>
      </w:r>
      <w:proofErr w:type="spellEnd"/>
      <w:r w:rsidR="00601D0F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, Noah </w:t>
      </w:r>
      <w:proofErr w:type="spellStart"/>
      <w:r w:rsidR="00601D0F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Edlin</w:t>
      </w:r>
      <w:proofErr w:type="spellEnd"/>
      <w:r w:rsidR="00D7314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proofErr w:type="spellStart"/>
      <w:r w:rsidR="00D7314F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Kadi</w:t>
      </w:r>
      <w:proofErr w:type="spellEnd"/>
      <w:r w:rsidR="004F6286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 Wright</w:t>
      </w:r>
      <w:r w:rsidR="00F30996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, </w:t>
      </w:r>
      <w:r w:rsidR="00724BB2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Darrin </w:t>
      </w:r>
      <w:proofErr w:type="spellStart"/>
      <w:r w:rsidR="00724BB2" w:rsidRPr="00B424A0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Witucki</w:t>
      </w:r>
      <w:proofErr w:type="spellEnd"/>
      <w:r w:rsidR="00174190">
        <w:rPr>
          <w:rFonts w:ascii="Franklin Gothic Book" w:eastAsia="Times New Roman" w:hAnsi="Franklin Gothic Book" w:cs="Times New Roman"/>
          <w:sz w:val="24"/>
          <w:szCs w:val="24"/>
        </w:rPr>
        <w:t xml:space="preserve">, Zenon </w:t>
      </w:r>
      <w:proofErr w:type="spellStart"/>
      <w:r w:rsidR="00174190">
        <w:rPr>
          <w:rFonts w:ascii="Franklin Gothic Book" w:eastAsia="Times New Roman" w:hAnsi="Franklin Gothic Book" w:cs="Times New Roman"/>
          <w:sz w:val="24"/>
          <w:szCs w:val="24"/>
        </w:rPr>
        <w:t>Smolarek</w:t>
      </w:r>
      <w:proofErr w:type="spellEnd"/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39C089AA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B424A0">
        <w:rPr>
          <w:rFonts w:ascii="Franklin Gothic Book" w:eastAsia="Times New Roman" w:hAnsi="Franklin Gothic Book" w:cs="Times New Roman"/>
          <w:sz w:val="24"/>
          <w:szCs w:val="24"/>
        </w:rPr>
        <w:t xml:space="preserve">: 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7F9700F0" w14:textId="0ECDC7B2" w:rsidR="00B32714" w:rsidRPr="00E04FED" w:rsidRDefault="00972A85" w:rsidP="00E04FE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6B21D061" w14:textId="2A6E24BD" w:rsidR="009402AE" w:rsidRDefault="009402AE" w:rsidP="009402AE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erracycle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Project Motion (10 minutes)</w:t>
      </w:r>
    </w:p>
    <w:p w14:paraId="5E84224D" w14:textId="7A66E17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Price: </w:t>
      </w:r>
    </w:p>
    <w:p w14:paraId="57E53819" w14:textId="0704FF5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Securely collecting: ensuring that E-waste is collected correctly and looking at what our best options are. We are looking for a secure option. </w:t>
      </w:r>
    </w:p>
    <w:p w14:paraId="0E0A8C76" w14:textId="303304E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Changing and adding an “a” to the first whereas</w:t>
      </w:r>
    </w:p>
    <w:p w14:paraId="30506D02" w14:textId="41B2C870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Options are not collecting E-waste or abiding by the WI state rules. </w:t>
      </w:r>
    </w:p>
    <w:p w14:paraId="02C03B78" w14:textId="012D9FA2" w:rsidR="00B424A0" w:rsidRPr="009402AE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will come with more information next week. </w:t>
      </w:r>
    </w:p>
    <w:p w14:paraId="15DD8C8E" w14:textId="4E51A9D8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Earthbound discussion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(15 minutes)</w:t>
      </w:r>
    </w:p>
    <w:p w14:paraId="2DEDB2D1" w14:textId="30A2DCC5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alked with Todd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Poller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, he is responsible for running the bid process. </w:t>
      </w:r>
    </w:p>
    <w:p w14:paraId="72FC3E24" w14:textId="58F2644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discussed our concerns for the campus; we have a dual award with the vendors that ar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apar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of this process. </w:t>
      </w:r>
    </w:p>
    <w:p w14:paraId="4390EF25" w14:textId="6EE15419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compost side is where we are focused on. </w:t>
      </w:r>
    </w:p>
    <w:p w14:paraId="3ED9351D" w14:textId="65C4EFC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difference in price is now 20,000 instead of 30,000 Earthbound being more expensive </w:t>
      </w:r>
    </w:p>
    <w:p w14:paraId="4F301F41" w14:textId="24932D2D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29,050 thousand more </w:t>
      </w:r>
    </w:p>
    <w:p w14:paraId="3D38E5F3" w14:textId="0F8B389B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$144 is what it costs for one tip of an 8 yard </w:t>
      </w:r>
    </w:p>
    <w:p w14:paraId="13A7E3B1" w14:textId="66646E4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want to do the best thing for the compost, dining, and academics pay the most of the bill, and we are working on an analysis, fiscally responsible. </w:t>
      </w:r>
    </w:p>
    <w:p w14:paraId="35E82510" w14:textId="34A3C732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40% increase from advance</w:t>
      </w:r>
    </w:p>
    <w:p w14:paraId="0A1D85EF" w14:textId="55DE27EA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od said we could bring everyone to campus to do a walkthrough so we can get a final bid. </w:t>
      </w:r>
    </w:p>
    <w:p w14:paraId="7FADB122" w14:textId="3577650C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will discuss this more next week </w:t>
      </w:r>
    </w:p>
    <w:p w14:paraId="10BCAFF3" w14:textId="406C4704" w:rsidR="00724BB2" w:rsidRDefault="00724BB2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olar Panels</w:t>
      </w:r>
      <w:r w:rsidR="00174190">
        <w:rPr>
          <w:rFonts w:ascii="Franklin Gothic Book" w:eastAsia="Times New Roman" w:hAnsi="Franklin Gothic Book" w:cs="Times New Roman"/>
          <w:sz w:val="24"/>
          <w:szCs w:val="24"/>
        </w:rPr>
        <w:t xml:space="preserve"> Motion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(15 minutes)</w:t>
      </w:r>
    </w:p>
    <w:p w14:paraId="14ED2D23" w14:textId="43B6CB86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ndrew's question about the warranty and degradation. </w:t>
      </w:r>
    </w:p>
    <w:p w14:paraId="56AAAC05" w14:textId="6ED8C622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might have different vendors in the future, and we will only work with reputable vendors. </w:t>
      </w:r>
    </w:p>
    <w:p w14:paraId="0D35E6B6" w14:textId="0AA29C3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oal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panels are only going to get cheaper to install and purchase. </w:t>
      </w:r>
    </w:p>
    <w:p w14:paraId="1B5041C7" w14:textId="7CF95195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More panels individual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aos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per panel </w:t>
      </w:r>
    </w:p>
    <w:p w14:paraId="03BBBBCA" w14:textId="36B7B074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anels are bumping up on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waltzs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per panel </w:t>
      </w:r>
    </w:p>
    <w:p w14:paraId="3FF918F3" w14:textId="3428383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brina: Bottom line pric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an no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exceed the dollar amount per watt of the previous project 19E1D</w:t>
      </w:r>
    </w:p>
    <w:p w14:paraId="5952CDD6" w14:textId="2928A5E1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Darren: </w:t>
      </w:r>
      <w:r w:rsidRPr="00B424A0">
        <w:rPr>
          <w:rFonts w:ascii="Segoe UI" w:eastAsia="Times New Roman" w:hAnsi="Segoe UI" w:cs="Segoe UI"/>
          <w:sz w:val="21"/>
          <w:szCs w:val="21"/>
        </w:rPr>
        <w:t xml:space="preserve">The cost per watt of solar panels purchased with this allocation </w:t>
      </w:r>
      <w:r>
        <w:rPr>
          <w:rFonts w:ascii="Segoe UI" w:eastAsia="Times New Roman" w:hAnsi="Segoe UI" w:cs="Segoe UI"/>
          <w:sz w:val="21"/>
          <w:szCs w:val="21"/>
        </w:rPr>
        <w:t xml:space="preserve">shall </w:t>
      </w:r>
      <w:r w:rsidRPr="00B424A0">
        <w:rPr>
          <w:rFonts w:ascii="Segoe UI" w:eastAsia="Times New Roman" w:hAnsi="Segoe UI" w:cs="Segoe UI"/>
          <w:sz w:val="21"/>
          <w:szCs w:val="21"/>
        </w:rPr>
        <w:t>not exceed the cost per watt expended on the previous solar project 19E1D</w:t>
      </w:r>
    </w:p>
    <w:p w14:paraId="42A1083B" w14:textId="2C78E8D7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dding the verbiage above to the motion. </w:t>
      </w:r>
    </w:p>
    <w:p w14:paraId="3589499C" w14:textId="261BA3FE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Noah: asked if there are any other places we can out the panels </w:t>
      </w:r>
    </w:p>
    <w:p w14:paraId="0C601E00" w14:textId="2F35DE08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Noah: seconded the motion </w:t>
      </w:r>
    </w:p>
    <w:p w14:paraId="40939287" w14:textId="6CA6F914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>Abrina: moved to vote</w:t>
      </w:r>
    </w:p>
    <w:p w14:paraId="7A64E02C" w14:textId="2B81C540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veryone voted “I” </w:t>
      </w:r>
    </w:p>
    <w:p w14:paraId="6A4BAE8A" w14:textId="0D6F167A" w:rsidR="00BB7B8C" w:rsidRDefault="00E04FED" w:rsidP="009402AE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ustainability Kiosk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Motion (10 minutes)</w:t>
      </w:r>
    </w:p>
    <w:p w14:paraId="79BDF991" w14:textId="58A7EFD2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hanges were made and the motion was approved by unanimous vote. </w:t>
      </w:r>
    </w:p>
    <w:p w14:paraId="4A167769" w14:textId="4737C5B3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</w:t>
      </w:r>
      <w:r w:rsidRPr="00B424A0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Jacob can you update the green fee tracker </w:t>
      </w:r>
    </w:p>
    <w:p w14:paraId="6D1D364E" w14:textId="19CA0F06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on CONNECT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(10 minutes</w:t>
      </w:r>
    </w:p>
    <w:p w14:paraId="77AF2707" w14:textId="78963A8B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4 years ago, the best way to allocate funds. </w:t>
      </w:r>
    </w:p>
    <w:p w14:paraId="54E11AC0" w14:textId="4A3BF4CA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 green fee would be something the council finds idea for and then funds it. </w:t>
      </w:r>
    </w:p>
    <w:p w14:paraId="33089064" w14:textId="3650D3BE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inking about the goal of the climate action plan; energy, fleet cars, renewable energy, solid waste </w:t>
      </w:r>
    </w:p>
    <w:p w14:paraId="10139EFA" w14:textId="234998C5" w:rsid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ink about how it is written, the and checklist supports. It is currently supporting carbon neutrality and the sustainability action plan </w:t>
      </w:r>
    </w:p>
    <w:p w14:paraId="3BD3F8C9" w14:textId="7AA475C8" w:rsidR="00B424A0" w:rsidRPr="00B424A0" w:rsidRDefault="00B424A0" w:rsidP="00B424A0">
      <w:pPr>
        <w:pStyle w:val="ListParagraph"/>
        <w:numPr>
          <w:ilvl w:val="0"/>
          <w:numId w:val="50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Noah: lack of focus for people. </w:t>
      </w:r>
    </w:p>
    <w:p w14:paraId="29D79F49" w14:textId="79C7783E" w:rsidR="009F656B" w:rsidRDefault="009F656B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(15 minutes)</w:t>
      </w:r>
    </w:p>
    <w:p w14:paraId="5DC8E239" w14:textId="4EA822E9" w:rsidR="009F656B" w:rsidRDefault="009F656B" w:rsidP="009F656B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On</w:t>
      </w:r>
      <w:r w:rsidR="00B424A0">
        <w:rPr>
          <w:rFonts w:ascii="Franklin Gothic Book" w:eastAsia="Times New Roman" w:hAnsi="Franklin Gothic Book" w:cs="Times New Roman"/>
          <w:sz w:val="24"/>
          <w:szCs w:val="24"/>
        </w:rPr>
        <w:t>-</w:t>
      </w:r>
      <w:r>
        <w:rPr>
          <w:rFonts w:ascii="Franklin Gothic Book" w:eastAsia="Times New Roman" w:hAnsi="Franklin Gothic Book" w:cs="Times New Roman"/>
          <w:sz w:val="24"/>
          <w:szCs w:val="24"/>
        </w:rPr>
        <w:t>campus printing update (Noah)</w:t>
      </w:r>
    </w:p>
    <w:p w14:paraId="310F16D5" w14:textId="5674EA19" w:rsidR="00B424A0" w:rsidRDefault="00B424A0" w:rsidP="009F656B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Everyone take the survey, and we are also asking the sustainability steering committee </w:t>
      </w:r>
    </w:p>
    <w:p w14:paraId="7DF8AB6C" w14:textId="5E37D829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B10DFE">
        <w:rPr>
          <w:rFonts w:ascii="Franklin Gothic Book" w:eastAsia="Times New Roman" w:hAnsi="Franklin Gothic Book" w:cs="Times New Roman"/>
          <w:sz w:val="24"/>
          <w:szCs w:val="24"/>
        </w:rPr>
        <w:t>(15 minutes)</w:t>
      </w:r>
    </w:p>
    <w:p w14:paraId="37048E58" w14:textId="3D68B2AB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Update of Sustainability Council portion of SSA website</w:t>
      </w:r>
      <w:r w:rsidR="009402AE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288D65E1" w14:textId="712BA9DB" w:rsidR="006040BC" w:rsidRPr="00B32714" w:rsidRDefault="006040BC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Virtual Earth Week ideas</w:t>
      </w:r>
    </w:p>
    <w:p w14:paraId="5DDF284D" w14:textId="55BD91ED" w:rsidR="00D7314F" w:rsidRP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01782A10" w14:textId="189C3D3D" w:rsidR="00D642E9" w:rsidRPr="005127DD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2865EB15" w14:textId="7FEDC9B9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B424A0">
        <w:rPr>
          <w:rFonts w:ascii="Franklin Gothic Book" w:eastAsia="Times New Roman" w:hAnsi="Franklin Gothic Book" w:cs="Times New Roman"/>
          <w:sz w:val="24"/>
          <w:szCs w:val="24"/>
        </w:rPr>
        <w:t xml:space="preserve"> 12:44 pm </w:t>
      </w:r>
    </w:p>
    <w:sectPr w:rsidR="006C5812" w:rsidRPr="00BC195F" w:rsidSect="00972A85">
      <w:footerReference w:type="default" r:id="rId13"/>
      <w:headerReference w:type="first" r:id="rId14"/>
      <w:footerReference w:type="first" r:id="rId15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99BEA" w14:textId="77777777" w:rsidR="00D24B5B" w:rsidRDefault="00D24B5B" w:rsidP="00D96090">
      <w:pPr>
        <w:spacing w:after="0" w:line="240" w:lineRule="auto"/>
      </w:pPr>
      <w:r>
        <w:separator/>
      </w:r>
    </w:p>
  </w:endnote>
  <w:endnote w:type="continuationSeparator" w:id="0">
    <w:p w14:paraId="21839C77" w14:textId="77777777" w:rsidR="00D24B5B" w:rsidRDefault="00D24B5B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B424A0" w:rsidRPr="001A308F" w:rsidRDefault="00B424A0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B424A0" w:rsidRDefault="00B424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B424A0" w:rsidRPr="001A308F" w:rsidRDefault="00B424A0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B424A0" w:rsidRPr="001A308F" w:rsidRDefault="00B424A0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7D319" w14:textId="77777777" w:rsidR="00D24B5B" w:rsidRDefault="00D24B5B" w:rsidP="00D96090">
      <w:pPr>
        <w:spacing w:after="0" w:line="240" w:lineRule="auto"/>
      </w:pPr>
      <w:r>
        <w:separator/>
      </w:r>
    </w:p>
  </w:footnote>
  <w:footnote w:type="continuationSeparator" w:id="0">
    <w:p w14:paraId="230C0F31" w14:textId="77777777" w:rsidR="00D24B5B" w:rsidRDefault="00D24B5B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5728" w14:textId="77777777" w:rsidR="00B424A0" w:rsidRDefault="00B424A0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EFDE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3E76DF"/>
    <w:multiLevelType w:val="hybridMultilevel"/>
    <w:tmpl w:val="1292B33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2A66722"/>
    <w:multiLevelType w:val="hybridMultilevel"/>
    <w:tmpl w:val="ADF03EC4"/>
    <w:lvl w:ilvl="0" w:tplc="2DD6E41C">
      <w:start w:val="9817"/>
      <w:numFmt w:val="bullet"/>
      <w:lvlText w:val="-"/>
      <w:lvlJc w:val="left"/>
      <w:pPr>
        <w:ind w:left="2160" w:hanging="36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2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5" w15:restartNumberingAfterBreak="0">
    <w:nsid w:val="4CA63450"/>
    <w:multiLevelType w:val="hybridMultilevel"/>
    <w:tmpl w:val="396C3E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5B64F6"/>
    <w:multiLevelType w:val="hybridMultilevel"/>
    <w:tmpl w:val="E0F6CBE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6"/>
  </w:num>
  <w:num w:numId="5">
    <w:abstractNumId w:val="10"/>
  </w:num>
  <w:num w:numId="6">
    <w:abstractNumId w:val="24"/>
  </w:num>
  <w:num w:numId="7">
    <w:abstractNumId w:val="17"/>
  </w:num>
  <w:num w:numId="8">
    <w:abstractNumId w:val="6"/>
  </w:num>
  <w:num w:numId="9">
    <w:abstractNumId w:val="27"/>
  </w:num>
  <w:num w:numId="10">
    <w:abstractNumId w:val="30"/>
  </w:num>
  <w:num w:numId="11">
    <w:abstractNumId w:val="9"/>
  </w:num>
  <w:num w:numId="12">
    <w:abstractNumId w:val="48"/>
  </w:num>
  <w:num w:numId="13">
    <w:abstractNumId w:val="36"/>
  </w:num>
  <w:num w:numId="14">
    <w:abstractNumId w:val="43"/>
  </w:num>
  <w:num w:numId="15">
    <w:abstractNumId w:val="7"/>
  </w:num>
  <w:num w:numId="16">
    <w:abstractNumId w:val="20"/>
  </w:num>
  <w:num w:numId="17">
    <w:abstractNumId w:val="14"/>
  </w:num>
  <w:num w:numId="18">
    <w:abstractNumId w:val="1"/>
  </w:num>
  <w:num w:numId="19">
    <w:abstractNumId w:val="29"/>
  </w:num>
  <w:num w:numId="20">
    <w:abstractNumId w:val="32"/>
  </w:num>
  <w:num w:numId="21">
    <w:abstractNumId w:val="37"/>
  </w:num>
  <w:num w:numId="22">
    <w:abstractNumId w:val="25"/>
  </w:num>
  <w:num w:numId="23">
    <w:abstractNumId w:val="28"/>
  </w:num>
  <w:num w:numId="24">
    <w:abstractNumId w:val="40"/>
  </w:num>
  <w:num w:numId="25">
    <w:abstractNumId w:val="18"/>
  </w:num>
  <w:num w:numId="26">
    <w:abstractNumId w:val="13"/>
  </w:num>
  <w:num w:numId="27">
    <w:abstractNumId w:val="39"/>
  </w:num>
  <w:num w:numId="28">
    <w:abstractNumId w:val="0"/>
  </w:num>
  <w:num w:numId="29">
    <w:abstractNumId w:val="2"/>
  </w:num>
  <w:num w:numId="30">
    <w:abstractNumId w:val="26"/>
  </w:num>
  <w:num w:numId="31">
    <w:abstractNumId w:val="44"/>
  </w:num>
  <w:num w:numId="32">
    <w:abstractNumId w:val="16"/>
  </w:num>
  <w:num w:numId="33">
    <w:abstractNumId w:val="41"/>
  </w:num>
  <w:num w:numId="34">
    <w:abstractNumId w:val="23"/>
  </w:num>
  <w:num w:numId="35">
    <w:abstractNumId w:val="3"/>
  </w:num>
  <w:num w:numId="36">
    <w:abstractNumId w:val="42"/>
  </w:num>
  <w:num w:numId="37">
    <w:abstractNumId w:val="21"/>
  </w:num>
  <w:num w:numId="38">
    <w:abstractNumId w:val="33"/>
  </w:num>
  <w:num w:numId="39">
    <w:abstractNumId w:val="22"/>
  </w:num>
  <w:num w:numId="40">
    <w:abstractNumId w:val="31"/>
  </w:num>
  <w:num w:numId="41">
    <w:abstractNumId w:val="45"/>
  </w:num>
  <w:num w:numId="42">
    <w:abstractNumId w:val="12"/>
  </w:num>
  <w:num w:numId="43">
    <w:abstractNumId w:val="5"/>
  </w:num>
  <w:num w:numId="44">
    <w:abstractNumId w:val="11"/>
  </w:num>
  <w:num w:numId="45">
    <w:abstractNumId w:val="34"/>
  </w:num>
  <w:num w:numId="46">
    <w:abstractNumId w:val="47"/>
  </w:num>
  <w:num w:numId="47">
    <w:abstractNumId w:val="35"/>
  </w:num>
  <w:num w:numId="48">
    <w:abstractNumId w:val="8"/>
  </w:num>
  <w:num w:numId="49">
    <w:abstractNumId w:val="38"/>
  </w:num>
  <w:num w:numId="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7a0MDYyNDI3NTdU0lEKTi0uzszPAykwrAUA9x4/ni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078F"/>
    <w:rsid w:val="000C344D"/>
    <w:rsid w:val="000C6A1A"/>
    <w:rsid w:val="000E64B5"/>
    <w:rsid w:val="000E71C0"/>
    <w:rsid w:val="000F0053"/>
    <w:rsid w:val="000F4B23"/>
    <w:rsid w:val="000F5F74"/>
    <w:rsid w:val="001003A2"/>
    <w:rsid w:val="0010305C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510C"/>
    <w:rsid w:val="00174190"/>
    <w:rsid w:val="001820D9"/>
    <w:rsid w:val="00184601"/>
    <w:rsid w:val="00187C59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752EB"/>
    <w:rsid w:val="002844FA"/>
    <w:rsid w:val="002872CE"/>
    <w:rsid w:val="002916C1"/>
    <w:rsid w:val="00292A89"/>
    <w:rsid w:val="00292ABF"/>
    <w:rsid w:val="002A192A"/>
    <w:rsid w:val="002B264E"/>
    <w:rsid w:val="002B6D02"/>
    <w:rsid w:val="002C47A7"/>
    <w:rsid w:val="002C68D8"/>
    <w:rsid w:val="002D636F"/>
    <w:rsid w:val="002D6C5B"/>
    <w:rsid w:val="002E1FB6"/>
    <w:rsid w:val="002E35E5"/>
    <w:rsid w:val="002E7F06"/>
    <w:rsid w:val="002F021B"/>
    <w:rsid w:val="002F13F9"/>
    <w:rsid w:val="002F3E49"/>
    <w:rsid w:val="00306E0D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6DF6"/>
    <w:rsid w:val="003C5D17"/>
    <w:rsid w:val="003C6EF4"/>
    <w:rsid w:val="003C7C92"/>
    <w:rsid w:val="003D2AFC"/>
    <w:rsid w:val="003D2F6F"/>
    <w:rsid w:val="003E2206"/>
    <w:rsid w:val="003E374B"/>
    <w:rsid w:val="003E60B0"/>
    <w:rsid w:val="003F1263"/>
    <w:rsid w:val="004012CB"/>
    <w:rsid w:val="0041135F"/>
    <w:rsid w:val="004129E4"/>
    <w:rsid w:val="0041327F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74C1"/>
    <w:rsid w:val="00520AEB"/>
    <w:rsid w:val="005239BE"/>
    <w:rsid w:val="005243EF"/>
    <w:rsid w:val="005311BE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40BC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13FA"/>
    <w:rsid w:val="0069749E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BB2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176AD"/>
    <w:rsid w:val="00924A01"/>
    <w:rsid w:val="00930CB2"/>
    <w:rsid w:val="009341C0"/>
    <w:rsid w:val="009402AE"/>
    <w:rsid w:val="009429D2"/>
    <w:rsid w:val="00943C8A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22E4"/>
    <w:rsid w:val="00994C8F"/>
    <w:rsid w:val="009958AB"/>
    <w:rsid w:val="009A13B2"/>
    <w:rsid w:val="009B343A"/>
    <w:rsid w:val="009B67C0"/>
    <w:rsid w:val="009C0305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9F656B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2ECC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7DE9"/>
    <w:rsid w:val="00B03495"/>
    <w:rsid w:val="00B05209"/>
    <w:rsid w:val="00B10DFE"/>
    <w:rsid w:val="00B12E1B"/>
    <w:rsid w:val="00B1608A"/>
    <w:rsid w:val="00B21BB6"/>
    <w:rsid w:val="00B24230"/>
    <w:rsid w:val="00B32714"/>
    <w:rsid w:val="00B358B0"/>
    <w:rsid w:val="00B424A0"/>
    <w:rsid w:val="00B45E3A"/>
    <w:rsid w:val="00B55A2C"/>
    <w:rsid w:val="00B66DA9"/>
    <w:rsid w:val="00B726DE"/>
    <w:rsid w:val="00B72A3A"/>
    <w:rsid w:val="00B91E1A"/>
    <w:rsid w:val="00BA3243"/>
    <w:rsid w:val="00BB7B8C"/>
    <w:rsid w:val="00BC195F"/>
    <w:rsid w:val="00BC33A6"/>
    <w:rsid w:val="00BD09B8"/>
    <w:rsid w:val="00BD4068"/>
    <w:rsid w:val="00BE1511"/>
    <w:rsid w:val="00BE4123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2093C"/>
    <w:rsid w:val="00C20CCF"/>
    <w:rsid w:val="00C25887"/>
    <w:rsid w:val="00C305E8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1F97"/>
    <w:rsid w:val="00D07512"/>
    <w:rsid w:val="00D07740"/>
    <w:rsid w:val="00D12050"/>
    <w:rsid w:val="00D128E1"/>
    <w:rsid w:val="00D13725"/>
    <w:rsid w:val="00D17908"/>
    <w:rsid w:val="00D21691"/>
    <w:rsid w:val="00D21D33"/>
    <w:rsid w:val="00D22A6D"/>
    <w:rsid w:val="00D24B5B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4FED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7083B"/>
    <w:rsid w:val="00E70D66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E1601"/>
    <w:rsid w:val="00EE38A9"/>
    <w:rsid w:val="00EF61D8"/>
    <w:rsid w:val="00F30996"/>
    <w:rsid w:val="00F41024"/>
    <w:rsid w:val="00F42209"/>
    <w:rsid w:val="00F47C99"/>
    <w:rsid w:val="00F55346"/>
    <w:rsid w:val="00F61E64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76CB24"/>
  <w15:docId w15:val="{117F9580-E788-49B5-AE3C-B58875BD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  <w:style w:type="character" w:styleId="UnresolvedMention">
    <w:name w:val="Unresolved Mention"/>
    <w:basedOn w:val="DefaultParagraphFont"/>
    <w:uiPriority w:val="99"/>
    <w:semiHidden/>
    <w:unhideWhenUsed/>
    <w:rsid w:val="00B327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channel/19%3ad4b8c6da87dc4475b1b9ceeac1d2cac3%40thread.tacv2/General?groupId=d0850076-5ef8-4715-b566-f104b5b5ba2f&amp;tenantId=b71a81a3-2f95-4381-9b89-c62343a6605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8" ma:contentTypeDescription="Create a new document." ma:contentTypeScope="" ma:versionID="b1420c8c01adf03a3166a67092158381">
  <xsd:schema xmlns:xsd="http://www.w3.org/2001/XMLSchema" xmlns:xs="http://www.w3.org/2001/XMLSchema" xmlns:p="http://schemas.microsoft.com/office/2006/metadata/properties" xmlns:ns2="78676637-76ff-4bad-90d0-28778f12a61a" xmlns:ns3="415a9c84-092d-4a3e-8910-00096a19b6ef" targetNamespace="http://schemas.microsoft.com/office/2006/metadata/properties" ma:root="true" ma:fieldsID="7e8cdf4c268edea15aad26f5a37e6787" ns2:_="" ns3:_="">
    <xsd:import namespace="78676637-76ff-4bad-90d0-28778f12a61a"/>
    <xsd:import namespace="415a9c84-092d-4a3e-8910-00096a19b6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a9c84-092d-4a3e-8910-00096a19b6e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F9A02-85A5-450C-B799-D923298A7C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214D91-1C7D-4AB7-8A70-C087FF9FFA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415a9c84-092d-4a3e-8910-00096a19b6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333A67-A020-4289-BAA4-71671F26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1</TotalTime>
  <Pages>3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2</cp:revision>
  <cp:lastPrinted>2017-12-12T17:36:00Z</cp:lastPrinted>
  <dcterms:created xsi:type="dcterms:W3CDTF">2020-04-08T18:38:00Z</dcterms:created>
  <dcterms:modified xsi:type="dcterms:W3CDTF">2020-04-08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</Properties>
</file>